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012E8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634</w:t>
      </w:r>
    </w:p>
    <w:p w14:paraId="75522858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6B626A">
        <w:rPr>
          <w:rFonts w:ascii="Courier New" w:hAnsi="Courier New" w:cs="Courier New"/>
          <w:sz w:val="24"/>
          <w:szCs w:val="24"/>
        </w:rPr>
        <w:t>attaaaaataacggcgtattaaggacaatatgttattgaatagttaaagttagagttatatatttacagtcaagttttatattttgtttcataggatcaaatgagccggagaattacc</w:t>
      </w:r>
    </w:p>
    <w:p w14:paraId="6BE29E8B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431</w:t>
      </w:r>
    </w:p>
    <w:p w14:paraId="6FE92DF5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6B626A">
        <w:rPr>
          <w:rFonts w:ascii="Courier New" w:hAnsi="Courier New" w:cs="Courier New"/>
          <w:sz w:val="24"/>
          <w:szCs w:val="24"/>
        </w:rPr>
        <w:t>aatattgctgaaatagctgcatgtggagtaaatgcctttgttgctggttcagctatttttaattctgatagctataagcaaactattgataagatgagagatgagctcaataaagtct</w:t>
      </w:r>
    </w:p>
    <w:p w14:paraId="5F950CC2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899</w:t>
      </w:r>
    </w:p>
    <w:p w14:paraId="741758F2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6B626A">
        <w:rPr>
          <w:rFonts w:ascii="Courier New" w:hAnsi="Courier New" w:cs="Courier New"/>
          <w:sz w:val="24"/>
          <w:szCs w:val="24"/>
        </w:rPr>
        <w:t>tgctaaattttaatgacaactgtaatagtagcatttactttttttagacaattgatatcattaaacagaattaaccaatgttaaggaatatagtgaagatatgaaagtaataaccgct</w:t>
      </w:r>
    </w:p>
    <w:p w14:paraId="3EBC4063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297</w:t>
      </w:r>
    </w:p>
    <w:p w14:paraId="56FEF533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6B626A">
        <w:rPr>
          <w:rFonts w:ascii="Courier New" w:hAnsi="Courier New" w:cs="Courier New"/>
          <w:sz w:val="24"/>
          <w:szCs w:val="24"/>
        </w:rPr>
        <w:t>gatgttgatataatatataaagtagtcaatattgctgctattgataaccaacttggtgttgcagattgcgttaagattattgagcaagaggtaaagcaagatgataaccaagcgcaat</w:t>
      </w:r>
    </w:p>
    <w:p w14:paraId="0E117A33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780</w:t>
      </w:r>
    </w:p>
    <w:p w14:paraId="4F89B3BE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6B626A">
        <w:rPr>
          <w:rFonts w:ascii="Courier New" w:hAnsi="Courier New" w:cs="Courier New"/>
          <w:sz w:val="24"/>
          <w:szCs w:val="24"/>
        </w:rPr>
        <w:t>aacctgttttaagagttatggttgaagcagatgacaagagtctcgctacaaacgaggctgagtatttggttgaaaaagtaaaacaaaaattggtgtagatatgcaaaaattaataatg</w:t>
      </w:r>
    </w:p>
    <w:p w14:paraId="70C16938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601</w:t>
      </w:r>
    </w:p>
    <w:p w14:paraId="46EE8A72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6B626A">
        <w:rPr>
          <w:rFonts w:ascii="Courier New" w:hAnsi="Courier New" w:cs="Courier New"/>
          <w:sz w:val="24"/>
          <w:szCs w:val="24"/>
        </w:rPr>
        <w:t>cctgaggtggtgcaaaaatattggcaagagcatttgagtggtaaaagaaattggcaagcaatattatggaatattctaatttttcaggagtggttagataatgagtaaagtaaatgta</w:t>
      </w:r>
    </w:p>
    <w:p w14:paraId="4842100E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906</w:t>
      </w:r>
    </w:p>
    <w:p w14:paraId="296EBE5B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6B626A">
        <w:rPr>
          <w:rFonts w:ascii="Courier New" w:hAnsi="Courier New" w:cs="Courier New"/>
          <w:sz w:val="24"/>
          <w:szCs w:val="24"/>
        </w:rPr>
        <w:t>tgccagatccatattttgaaaataattttgaaaaagtttttttgatgatagatacagcatgtcaaggactctttgaaaagataaggttagagtataaattatgaattacagtaaagca</w:t>
      </w:r>
    </w:p>
    <w:p w14:paraId="188977A9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808</w:t>
      </w:r>
    </w:p>
    <w:p w14:paraId="6CC0569F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6B626A">
        <w:rPr>
          <w:rFonts w:ascii="Courier New" w:hAnsi="Courier New" w:cs="Courier New"/>
          <w:sz w:val="24"/>
          <w:szCs w:val="24"/>
        </w:rPr>
        <w:t>gcttagagtgtggtattggtgtcaaaaactataatgatgtccgtgagggtgaccaaatagaggtatttgaggttattgaggttgctaaggagttgtaattatggctgcagagggtaga</w:t>
      </w:r>
    </w:p>
    <w:p w14:paraId="29C815DD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540</w:t>
      </w:r>
    </w:p>
    <w:p w14:paraId="7BFB7BC0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6B626A">
        <w:rPr>
          <w:rFonts w:ascii="Courier New" w:hAnsi="Courier New" w:cs="Courier New"/>
          <w:sz w:val="24"/>
          <w:szCs w:val="24"/>
        </w:rPr>
        <w:t>aagaagcttttgagataatcaaagcgatggcaaaagaagataaagttatagagccttttgttgatgtgattggtacttcgcgaagaggtatactaagataatgagaataggtattgta</w:t>
      </w:r>
    </w:p>
    <w:p w14:paraId="79C764FD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068</w:t>
      </w:r>
    </w:p>
    <w:p w14:paraId="717A4202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6B626A">
        <w:rPr>
          <w:rFonts w:ascii="Courier New" w:hAnsi="Courier New" w:cs="Courier New"/>
          <w:sz w:val="24"/>
          <w:szCs w:val="24"/>
        </w:rPr>
        <w:t>attttgatagtttggttcatggttttatcaatttctcaaaacttattccaaaagaaatggatgttctgcattcaagagttgttaaatttcttggctaattatgaaaaactacctacta</w:t>
      </w:r>
    </w:p>
    <w:p w14:paraId="7A43298E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374</w:t>
      </w:r>
    </w:p>
    <w:p w14:paraId="7D9E1CE6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6B626A">
        <w:rPr>
          <w:rFonts w:ascii="Courier New" w:hAnsi="Courier New" w:cs="Courier New"/>
          <w:sz w:val="24"/>
          <w:szCs w:val="24"/>
        </w:rPr>
        <w:lastRenderedPageBreak/>
        <w:t>aaataccgctatattgtacaatttataggccccaatgctccagaaactgagagagtactttcaaaatatttattaggatataaacaaaagtaaataaactatggctaaacaaaaaaca</w:t>
      </w:r>
    </w:p>
    <w:p w14:paraId="35C7AE8C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747</w:t>
      </w:r>
    </w:p>
    <w:p w14:paraId="4880089A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8345B3">
        <w:rPr>
          <w:rFonts w:ascii="Courier New" w:hAnsi="Courier New" w:cs="Courier New"/>
          <w:sz w:val="24"/>
          <w:szCs w:val="24"/>
        </w:rPr>
        <w:t>tagagaatttaataccttttattaaggcaaaagaaaaatatcttgagaagatgcctacttgttcacgccgaaaaattattagaaaacttgagaaaaaataatgcttgataatagacct</w:t>
      </w:r>
    </w:p>
    <w:p w14:paraId="72D6CA51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667</w:t>
      </w:r>
    </w:p>
    <w:p w14:paraId="351C857B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8345B3">
        <w:rPr>
          <w:rFonts w:ascii="Courier New" w:hAnsi="Courier New" w:cs="Courier New"/>
          <w:sz w:val="24"/>
          <w:szCs w:val="24"/>
        </w:rPr>
        <w:t>tggatggtggtatggttgttgaaagtggtaagcatcaagaattgctagagcaaggtggactttatacgaggctctatcaatcaggacttcaatagtacatatgctagataagatttgg</w:t>
      </w:r>
    </w:p>
    <w:p w14:paraId="2239837F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307</w:t>
      </w:r>
    </w:p>
    <w:p w14:paraId="13766160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8345B3">
        <w:rPr>
          <w:rFonts w:ascii="Courier New" w:hAnsi="Courier New" w:cs="Courier New"/>
          <w:sz w:val="24"/>
          <w:szCs w:val="24"/>
        </w:rPr>
        <w:t>gcaaaaaaagatactcttacggtagtgtttggatcttttgtattagcaggagaatttataagacattatgaaaagtatactagtaaatgatgaagagcaaatgtatcaacttgccaaa</w:t>
      </w:r>
    </w:p>
    <w:p w14:paraId="3F82693B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604</w:t>
      </w:r>
    </w:p>
    <w:p w14:paraId="090BCF9C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8345B3">
        <w:rPr>
          <w:rFonts w:ascii="Courier New" w:hAnsi="Courier New" w:cs="Courier New"/>
          <w:sz w:val="24"/>
          <w:szCs w:val="24"/>
        </w:rPr>
        <w:t>attgggttggtagaattaatattgattgggtttgcatttttatttatacaaatttgtatagagtatgttttgtttcagtacaaggttttgaggtgtatagatgattaaagtttcagta</w:t>
      </w:r>
    </w:p>
    <w:p w14:paraId="2528389D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860</w:t>
      </w:r>
    </w:p>
    <w:p w14:paraId="1310A792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8345B3">
        <w:rPr>
          <w:rFonts w:ascii="Courier New" w:hAnsi="Courier New" w:cs="Courier New"/>
          <w:sz w:val="24"/>
          <w:szCs w:val="24"/>
        </w:rPr>
        <w:t>acattacaggtgatgtcgatgatgcttatctagatgtgctagagaaacatcgtaaagagttaaaagaattagaaaaaaaatacaaagggtttgataactaatgattacgatttttgaa</w:t>
      </w:r>
    </w:p>
    <w:p w14:paraId="00F938ED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797</w:t>
      </w:r>
    </w:p>
    <w:p w14:paraId="74098801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8345B3">
        <w:rPr>
          <w:rFonts w:ascii="Courier New" w:hAnsi="Courier New" w:cs="Courier New"/>
          <w:sz w:val="24"/>
          <w:szCs w:val="24"/>
        </w:rPr>
        <w:t>agtagtcaaggttggggatacagttattgatagttcagtatctggtcatttagagaaattaaaaagtattttgttatcataaattataggaagtgagcttatgcaattaagtccatca</w:t>
      </w:r>
    </w:p>
    <w:p w14:paraId="2CB37924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065</w:t>
      </w:r>
    </w:p>
    <w:p w14:paraId="7C3B12F2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025691">
        <w:rPr>
          <w:rFonts w:ascii="Courier New" w:hAnsi="Courier New" w:cs="Courier New"/>
          <w:sz w:val="24"/>
          <w:szCs w:val="24"/>
        </w:rPr>
        <w:t>agtcaatacaaaaataaaccaaattaaaagttttgaggctagaaatttataattaataaatttaactagcagataaaaagatttagaaatgtaggtaaaaatggaaagatacacatta</w:t>
      </w:r>
    </w:p>
    <w:p w14:paraId="0152C8F3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897</w:t>
      </w:r>
    </w:p>
    <w:p w14:paraId="5FF3CFA4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025691">
        <w:rPr>
          <w:rFonts w:ascii="Courier New" w:hAnsi="Courier New" w:cs="Courier New"/>
          <w:sz w:val="24"/>
          <w:szCs w:val="24"/>
        </w:rPr>
        <w:t>tagtcaagttattgatgcgtataaacaagaagaattaaacttttatttacaagtaattaaacaacaaattccaattcaagttaattataaaaatatttagatgagcaaattaatctat</w:t>
      </w:r>
    </w:p>
    <w:p w14:paraId="2771BDB8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556</w:t>
      </w:r>
    </w:p>
    <w:p w14:paraId="5187F371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025691">
        <w:rPr>
          <w:rFonts w:ascii="Courier New" w:hAnsi="Courier New" w:cs="Courier New"/>
          <w:sz w:val="24"/>
          <w:szCs w:val="24"/>
        </w:rPr>
        <w:t>acggtcaggatatatgatgttgagaagtttgttgctatagcagagtttgataaaggtaagttgattaataaaaaattttttgatcaggatatattgataagtgagtaagtacagcata</w:t>
      </w:r>
    </w:p>
    <w:p w14:paraId="67930759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412</w:t>
      </w:r>
    </w:p>
    <w:p w14:paraId="0E8DBE3F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0F286D">
        <w:rPr>
          <w:rFonts w:ascii="Courier New" w:hAnsi="Courier New" w:cs="Courier New"/>
          <w:sz w:val="24"/>
          <w:szCs w:val="24"/>
        </w:rPr>
        <w:t>aaaaagtagaagaaaattcgacagcatcttcaaatatctataaaatggcaaaagatgctggtatcgacttacctagtggcattaactttccttttaaataatgacaagcaaaattttt</w:t>
      </w:r>
    </w:p>
    <w:p w14:paraId="6EC8335A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lastRenderedPageBreak/>
        <w:t>&gt;</w:t>
      </w:r>
      <w:r w:rsidRPr="00BE34E4">
        <w:rPr>
          <w:rFonts w:ascii="Courier New" w:hAnsi="Courier New" w:cs="Courier New"/>
          <w:sz w:val="24"/>
          <w:szCs w:val="24"/>
        </w:rPr>
        <w:t>FTL_0482</w:t>
      </w:r>
    </w:p>
    <w:p w14:paraId="1166F3F1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0F286D">
        <w:rPr>
          <w:rFonts w:ascii="Courier New" w:hAnsi="Courier New" w:cs="Courier New"/>
          <w:sz w:val="24"/>
          <w:szCs w:val="24"/>
        </w:rPr>
        <w:t>atttgagcaaagaattataatcaaaatccctcctatggcaacactcgtactcaaacttatcaaataatcaaattttaatacaatagagattttatagtttatgcaagcaacaaatcaa</w:t>
      </w:r>
    </w:p>
    <w:p w14:paraId="35A91BEC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107</w:t>
      </w:r>
    </w:p>
    <w:p w14:paraId="33A10F7E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0F286D">
        <w:rPr>
          <w:rFonts w:ascii="Courier New" w:hAnsi="Courier New" w:cs="Courier New"/>
          <w:sz w:val="24"/>
          <w:szCs w:val="24"/>
        </w:rPr>
        <w:t>caaggtggtggtaataactctgcgaatatagatcaagctttatctcaagtagaaaaatttattttaaataatataaaagagtagtggtggcttgaaagtagtgcgtagatatttatta</w:t>
      </w:r>
    </w:p>
    <w:p w14:paraId="44DC17AF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583</w:t>
      </w:r>
    </w:p>
    <w:p w14:paraId="4A857648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0F286D">
        <w:rPr>
          <w:rFonts w:ascii="Courier New" w:hAnsi="Courier New" w:cs="Courier New"/>
          <w:sz w:val="24"/>
          <w:szCs w:val="24"/>
        </w:rPr>
        <w:t>gataaacttcaaagaacttgcgatatctgagaaaacagaagctagaatgaaatatatgctagaaactggcaaaccactaagaaattaaggagtaattgatatgagtgaaaatgtatat</w:t>
      </w:r>
    </w:p>
    <w:p w14:paraId="7D177C99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772</w:t>
      </w:r>
    </w:p>
    <w:p w14:paraId="0913EEA0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0F286D">
        <w:rPr>
          <w:rFonts w:ascii="Courier New" w:hAnsi="Courier New" w:cs="Courier New"/>
          <w:sz w:val="24"/>
          <w:szCs w:val="24"/>
        </w:rPr>
        <w:t>agctacttgaaattctttattttatatacaaatagccattaacaggttaaaatatatgcgtgttttgcaaaaattaattagtatctacggaggttaaagcatgtctgatattaaaaat</w:t>
      </w:r>
    </w:p>
    <w:p w14:paraId="5CB6191C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285</w:t>
      </w:r>
    </w:p>
    <w:p w14:paraId="50EE2EB9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0F286D">
        <w:rPr>
          <w:rFonts w:ascii="Courier New" w:hAnsi="Courier New" w:cs="Courier New"/>
          <w:sz w:val="24"/>
          <w:szCs w:val="24"/>
        </w:rPr>
        <w:t>gcttgagcttattggtgacaataggcctagataaatgactgtctattacagaacccggcttatagactggctttgtattttttacaaaaagtgggtaattatgcaagttattgactct</w:t>
      </w:r>
    </w:p>
    <w:p w14:paraId="5C834A18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308</w:t>
      </w:r>
    </w:p>
    <w:p w14:paraId="33BE6139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0F286D">
        <w:rPr>
          <w:rFonts w:ascii="Courier New" w:hAnsi="Courier New" w:cs="Courier New"/>
          <w:sz w:val="24"/>
          <w:szCs w:val="24"/>
        </w:rPr>
        <w:t>ctaaattaatagacaaactaatgcctaatctcactaaaataaactactctcaacctttagagtataagtctgaacaacaagcttaatttataatcaaaaaatgagcgtcgaaattaaa</w:t>
      </w:r>
    </w:p>
    <w:p w14:paraId="29A48DC4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151</w:t>
      </w:r>
    </w:p>
    <w:p w14:paraId="28DF6BAD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0279C6">
        <w:rPr>
          <w:rFonts w:ascii="Courier New" w:hAnsi="Courier New" w:cs="Courier New"/>
          <w:sz w:val="24"/>
          <w:szCs w:val="24"/>
        </w:rPr>
        <w:t>ttagttatagtaattatcaactagttgattctaaatatcccttaccaacaaagattaggatgtctagagataatctaactctaaaaatcgttataaaatcatggcaaatataaaagct</w:t>
      </w:r>
    </w:p>
    <w:p w14:paraId="1E328CAA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589</w:t>
      </w:r>
    </w:p>
    <w:p w14:paraId="144B0DCF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0279C6">
        <w:rPr>
          <w:rFonts w:ascii="Courier New" w:hAnsi="Courier New" w:cs="Courier New"/>
          <w:sz w:val="24"/>
          <w:szCs w:val="24"/>
        </w:rPr>
        <w:t>ggtggctactatcatatggataaagtaaaattagatgcagtgatgaggccgagtaaaacttttaatacaattttggcgcaaatataaggaaagagagataatggctgaaattaaaaat</w:t>
      </w:r>
    </w:p>
    <w:p w14:paraId="1E5D6C95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131</w:t>
      </w:r>
    </w:p>
    <w:p w14:paraId="011B5451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0279C6">
        <w:rPr>
          <w:rFonts w:ascii="Courier New" w:hAnsi="Courier New" w:cs="Courier New"/>
          <w:sz w:val="24"/>
          <w:szCs w:val="24"/>
        </w:rPr>
        <w:t>agcactcctctccctcagcacaaaactcctctgtctataacataaagacagtctcatataaaaaatacttaaattcaattacaaaacactggggtcaattatgatagataaaatttgg</w:t>
      </w:r>
    </w:p>
    <w:p w14:paraId="107E6625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429</w:t>
      </w:r>
    </w:p>
    <w:p w14:paraId="5C214E31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0279C6">
        <w:rPr>
          <w:rFonts w:ascii="Courier New" w:hAnsi="Courier New" w:cs="Courier New"/>
          <w:sz w:val="24"/>
          <w:szCs w:val="24"/>
        </w:rPr>
        <w:t>taaaagagagttgggttttgagacacaaaagactatagatgatatttgtgatgatatgcttaaatggcaaaagtacgcaaaagagaataatatctagaaaatgaaaatcttacatgtg</w:t>
      </w:r>
    </w:p>
    <w:p w14:paraId="04C18E5A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526</w:t>
      </w:r>
    </w:p>
    <w:p w14:paraId="107EB4B7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1357B1">
        <w:rPr>
          <w:rFonts w:ascii="Courier New" w:hAnsi="Courier New" w:cs="Courier New"/>
          <w:sz w:val="24"/>
          <w:szCs w:val="24"/>
        </w:rPr>
        <w:lastRenderedPageBreak/>
        <w:t>tttaattcagatgaagaagtagaagaagttgttcaagaaattattgtagaagatagtgaagctgagaaagttgtagttcaagtagaagaataattatttcatggatatcaaatctaac</w:t>
      </w:r>
    </w:p>
    <w:p w14:paraId="67E795C9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058</w:t>
      </w:r>
    </w:p>
    <w:p w14:paraId="3A6A40E6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1357B1">
        <w:rPr>
          <w:rFonts w:ascii="Courier New" w:hAnsi="Courier New" w:cs="Courier New"/>
          <w:sz w:val="24"/>
          <w:szCs w:val="24"/>
        </w:rPr>
        <w:t>aactgcgatttttaccgcagatagtaaagaacagctagataatatctacaaagaaatttcagcacatccagaagttcacatggttttataaaattttgttatgaataatatttaccaa</w:t>
      </w:r>
    </w:p>
    <w:p w14:paraId="19487B38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021</w:t>
      </w:r>
    </w:p>
    <w:p w14:paraId="0CABC7A6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1357B1">
        <w:rPr>
          <w:rFonts w:ascii="Courier New" w:hAnsi="Courier New" w:cs="Courier New"/>
          <w:sz w:val="24"/>
          <w:szCs w:val="24"/>
        </w:rPr>
        <w:t>taattggcaacctgaaccaggttctgaagaagaaaaagtttaccaatatataaaacctcgcgattggattaaataataggtattacaacaaaaatcaattatgagaaaaatattcact</w:t>
      </w:r>
    </w:p>
    <w:p w14:paraId="3516D68A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427</w:t>
      </w:r>
    </w:p>
    <w:p w14:paraId="48313E8E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334BE5">
        <w:rPr>
          <w:rFonts w:ascii="Courier New" w:hAnsi="Courier New" w:cs="Courier New"/>
          <w:sz w:val="24"/>
          <w:szCs w:val="24"/>
        </w:rPr>
        <w:t>gaattaaaagatataaccataataacaatagcacatagactttctactatagaaggatatgatatggtttatagtttaaataattaggagattaaaatctgtggtgaaatcgataaag</w:t>
      </w:r>
    </w:p>
    <w:p w14:paraId="24399FEF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114</w:t>
      </w:r>
    </w:p>
    <w:p w14:paraId="51B95F34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334BE5">
        <w:rPr>
          <w:rFonts w:ascii="Courier New" w:hAnsi="Courier New" w:cs="Courier New"/>
          <w:sz w:val="24"/>
          <w:szCs w:val="24"/>
        </w:rPr>
        <w:t>ctcaaggaagcttgccagtatgttgcgcagctagcacagataaaggagttgctaaaataggatatattgcagctgcatagtaagatcggagttgattctaatgtttctagaaaggatt</w:t>
      </w:r>
    </w:p>
    <w:p w14:paraId="4F861D64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596</w:t>
      </w:r>
    </w:p>
    <w:p w14:paraId="67225473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334BE5">
        <w:rPr>
          <w:rFonts w:ascii="Courier New" w:hAnsi="Courier New" w:cs="Courier New"/>
          <w:sz w:val="24"/>
          <w:szCs w:val="24"/>
        </w:rPr>
        <w:t>aactaaaaggtctaggaggtattggcaatactagtgatatatcttcacgtttacaacaaataaatggttatcaagtaggagagtggggaaacggtatataatgaagaagctaataaca</w:t>
      </w:r>
    </w:p>
    <w:p w14:paraId="2B0EB8CA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849</w:t>
      </w:r>
    </w:p>
    <w:p w14:paraId="6ED3DE45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334BE5">
        <w:rPr>
          <w:rFonts w:ascii="Courier New" w:hAnsi="Courier New" w:cs="Courier New"/>
          <w:sz w:val="24"/>
          <w:szCs w:val="24"/>
        </w:rPr>
        <w:t>atctgttactgtttcaagagcgatgacaaattttgtttacggtaagagaaagaaactagaaaaaatctctataggcatataattttaggttgggtttataatggaattttttaaacaa</w:t>
      </w:r>
    </w:p>
    <w:p w14:paraId="5102E272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534</w:t>
      </w:r>
    </w:p>
    <w:p w14:paraId="76B6001C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1E16B5">
        <w:rPr>
          <w:rFonts w:ascii="Courier New" w:hAnsi="Courier New" w:cs="Courier New"/>
          <w:sz w:val="24"/>
          <w:szCs w:val="24"/>
        </w:rPr>
        <w:t>tcgttcccaatgtataaaataaaagaatttttaagtttgctaaaagagcttgatcatttagtaaaaagtcaaccaaagacagaactatagggcataaataatggctggtaaaggcgat</w:t>
      </w:r>
    </w:p>
    <w:p w14:paraId="3F2F2410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226</w:t>
      </w:r>
    </w:p>
    <w:p w14:paraId="0E875740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1E16B5">
        <w:rPr>
          <w:rFonts w:ascii="Courier New" w:hAnsi="Courier New" w:cs="Courier New"/>
          <w:sz w:val="24"/>
          <w:szCs w:val="24"/>
        </w:rPr>
        <w:t>taaagtagttaatttcatcagattagatgttggtgaaggtatcgagaagaaagaagaagacttcgcagcagaggtgatgagtcaaattaaaggttaatatatgtctaatgattcgtca</w:t>
      </w:r>
    </w:p>
    <w:p w14:paraId="792AF921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406</w:t>
      </w:r>
    </w:p>
    <w:p w14:paraId="00A460C0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1E16B5">
        <w:rPr>
          <w:rFonts w:ascii="Courier New" w:hAnsi="Courier New" w:cs="Courier New"/>
          <w:sz w:val="24"/>
          <w:szCs w:val="24"/>
        </w:rPr>
        <w:t>taagcaaatacaggctaaagaataataatttctgaggaggaaaaagattattaaagcggataaaaaagcacctataaatgagcaaattaaagcaaaagaggtgcgtctagttggtgtt</w:t>
      </w:r>
    </w:p>
    <w:p w14:paraId="3D205FAC" w14:textId="77777777" w:rsidR="0013134A" w:rsidRDefault="0013134A" w:rsidP="0013134A">
      <w:pPr>
        <w:tabs>
          <w:tab w:val="left" w:pos="2180"/>
        </w:tabs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140</w:t>
      </w:r>
    </w:p>
    <w:p w14:paraId="1E030CA0" w14:textId="77777777" w:rsidR="0013134A" w:rsidRDefault="0013134A" w:rsidP="0013134A">
      <w:pPr>
        <w:tabs>
          <w:tab w:val="left" w:pos="2180"/>
        </w:tabs>
        <w:rPr>
          <w:rFonts w:ascii="Courier New" w:hAnsi="Courier New" w:cs="Courier New"/>
          <w:sz w:val="24"/>
          <w:szCs w:val="24"/>
        </w:rPr>
      </w:pPr>
      <w:r w:rsidRPr="001E16B5">
        <w:rPr>
          <w:rFonts w:ascii="Courier New" w:hAnsi="Courier New" w:cs="Courier New"/>
          <w:sz w:val="24"/>
          <w:szCs w:val="24"/>
        </w:rPr>
        <w:t>ctgaagcattcggagctggatttgtctggggtggttttatcgcgaagatataatcttttataaatttactatttttatataacataaaaggaggattattatgtcaaaaacagctgta</w:t>
      </w:r>
    </w:p>
    <w:p w14:paraId="76080B79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lastRenderedPageBreak/>
        <w:t>&gt;</w:t>
      </w:r>
      <w:r w:rsidRPr="00BE34E4">
        <w:rPr>
          <w:rFonts w:ascii="Courier New" w:hAnsi="Courier New" w:cs="Courier New"/>
          <w:sz w:val="24"/>
          <w:szCs w:val="24"/>
        </w:rPr>
        <w:t>FTL_0553</w:t>
      </w:r>
    </w:p>
    <w:p w14:paraId="2DAD0763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1E16B5">
        <w:rPr>
          <w:rFonts w:ascii="Courier New" w:hAnsi="Courier New" w:cs="Courier New"/>
          <w:sz w:val="24"/>
          <w:szCs w:val="24"/>
        </w:rPr>
        <w:t>atgcataatttaagaaagaaaattaacattcctaattttatacagactattagaggtgttggttactttgtacaaaaggataaagtaattaagtaacttcatggaaatcttaaactat</w:t>
      </w:r>
    </w:p>
    <w:p w14:paraId="62012021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786</w:t>
      </w:r>
    </w:p>
    <w:p w14:paraId="603A708C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1E16B5">
        <w:rPr>
          <w:rFonts w:ascii="Courier New" w:hAnsi="Courier New" w:cs="Courier New"/>
          <w:sz w:val="24"/>
          <w:szCs w:val="24"/>
        </w:rPr>
        <w:t>ttgggcttttgcgcttgtgatgctgagctttgttttggtgtatatattctgctttttttggttatttgcagttttatttttctattaagaggttgtttttatgagtatagctacgcaa</w:t>
      </w:r>
    </w:p>
    <w:p w14:paraId="3CFC8D8A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807</w:t>
      </w:r>
    </w:p>
    <w:p w14:paraId="3FCEC970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F67CAF">
        <w:rPr>
          <w:rFonts w:ascii="Courier New" w:hAnsi="Courier New" w:cs="Courier New"/>
          <w:sz w:val="24"/>
          <w:szCs w:val="24"/>
        </w:rPr>
        <w:t>gctgactcaaaaattatcaagcaagatgataaatctttacaagaaaattataagcaaaacgataaagaaactaaagctgagaagttaaggtaggtagcttatgagtaagcttactatt</w:t>
      </w:r>
    </w:p>
    <w:p w14:paraId="7B12B383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703</w:t>
      </w:r>
    </w:p>
    <w:p w14:paraId="177DA307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F67CAF">
        <w:rPr>
          <w:rFonts w:ascii="Courier New" w:hAnsi="Courier New" w:cs="Courier New"/>
          <w:sz w:val="24"/>
          <w:szCs w:val="24"/>
        </w:rPr>
        <w:t>tttctcaatttctctaaatcttatcttaatcgtaaagggttaaatctattaaactctttaatttttttaattaatacctttttggagggaaataaaatagatgtcgcagaaacttaaa</w:t>
      </w:r>
    </w:p>
    <w:p w14:paraId="49E3EF87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473</w:t>
      </w:r>
    </w:p>
    <w:p w14:paraId="4868D96C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F67CAF">
        <w:rPr>
          <w:rFonts w:ascii="Courier New" w:hAnsi="Courier New" w:cs="Courier New"/>
          <w:sz w:val="24"/>
          <w:szCs w:val="24"/>
        </w:rPr>
        <w:t>ttactttagatacgcctaaaggtaaagttacatacgaaattgtagctgtagaatataaataacctaaaaatctaatctatatttctttacaagaatttttatgaaaaaaattatcgtc</w:t>
      </w:r>
    </w:p>
    <w:p w14:paraId="7969D3BB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796</w:t>
      </w:r>
    </w:p>
    <w:p w14:paraId="6BECA26B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F67CAF">
        <w:rPr>
          <w:rFonts w:ascii="Courier New" w:hAnsi="Courier New" w:cs="Courier New"/>
          <w:sz w:val="24"/>
          <w:szCs w:val="24"/>
        </w:rPr>
        <w:t>ctacagtttacttaatgtggatttaattataaaataaacaagcttatatatctagaaatagagtacctaattttaagctgtaacttataagaagagttttatgatatcattgttactt</w:t>
      </w:r>
    </w:p>
    <w:p w14:paraId="701FDBE1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938</w:t>
      </w:r>
    </w:p>
    <w:p w14:paraId="11432E11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F67CAF">
        <w:rPr>
          <w:rFonts w:ascii="Courier New" w:hAnsi="Courier New" w:cs="Courier New"/>
          <w:sz w:val="24"/>
          <w:szCs w:val="24"/>
        </w:rPr>
        <w:t>aaaagactgcagagcagtttgctaggataaatacttgtcatttggaatttgaagtatttaaaacactaacaaaaaaatatagataattgattttatttaaatgaaaaatattgaagat</w:t>
      </w:r>
    </w:p>
    <w:p w14:paraId="594B083C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663</w:t>
      </w:r>
    </w:p>
    <w:p w14:paraId="2E87B945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F67CAF">
        <w:rPr>
          <w:rFonts w:ascii="Courier New" w:hAnsi="Courier New" w:cs="Courier New"/>
          <w:sz w:val="24"/>
          <w:szCs w:val="24"/>
        </w:rPr>
        <w:t>atcggagcaagagatacttttgcagatattgggcaaactatagctgactttatgggtattgaatctctagagtatggtaaatcaatctttggggctagccatgataactaagcaagag</w:t>
      </w:r>
    </w:p>
    <w:p w14:paraId="27DB4CE2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764</w:t>
      </w:r>
    </w:p>
    <w:p w14:paraId="23213226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F67CAF">
        <w:rPr>
          <w:rFonts w:ascii="Courier New" w:hAnsi="Courier New" w:cs="Courier New"/>
          <w:sz w:val="24"/>
          <w:szCs w:val="24"/>
        </w:rPr>
        <w:t>gtatgttaagagctgagcaaaagcgtaaaaaagaaggtattagactttttggagcataaaagagttttcaacacagggctcatacgttagagaattttttatgattaaaagaatagct</w:t>
      </w:r>
    </w:p>
    <w:p w14:paraId="4B8DB08C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034</w:t>
      </w:r>
    </w:p>
    <w:p w14:paraId="15BAD569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F67CAF">
        <w:rPr>
          <w:rFonts w:ascii="Courier New" w:hAnsi="Courier New" w:cs="Courier New"/>
          <w:sz w:val="24"/>
          <w:szCs w:val="24"/>
        </w:rPr>
        <w:t>aaattcagcatgacaactacatttatggcatattagagattagtaatttcaaaaacaaatgtttacagtacagaattaaaagtttacaattattttaattatgtttacaaagagatat</w:t>
      </w:r>
    </w:p>
    <w:p w14:paraId="3B99DBDC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885</w:t>
      </w:r>
    </w:p>
    <w:p w14:paraId="1894620A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8634EF">
        <w:rPr>
          <w:rFonts w:ascii="Courier New" w:hAnsi="Courier New" w:cs="Courier New"/>
          <w:sz w:val="24"/>
          <w:szCs w:val="24"/>
        </w:rPr>
        <w:lastRenderedPageBreak/>
        <w:t>tgttaactttaagggtgataaatctttgattggtcagttcgctatggttaaaataactgaaagccttccaaactctcttagaggagaacttatttaacctatgaataaaactcaattt</w:t>
      </w:r>
    </w:p>
    <w:p w14:paraId="0F81C851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851</w:t>
      </w:r>
    </w:p>
    <w:p w14:paraId="00EE8520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8634EF">
        <w:rPr>
          <w:rFonts w:ascii="Courier New" w:hAnsi="Courier New" w:cs="Courier New"/>
          <w:sz w:val="24"/>
          <w:szCs w:val="24"/>
        </w:rPr>
        <w:t>gacaagagtttgcgtatgtattagagcagcaacaagctcaaattaatcagctaaaacaagcgtactactatcagtagtataagctaacgataggagccacatggctaacaaaaaatta</w:t>
      </w:r>
    </w:p>
    <w:p w14:paraId="5975CADB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133</w:t>
      </w:r>
    </w:p>
    <w:p w14:paraId="16F4102D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8634EF">
        <w:rPr>
          <w:rFonts w:ascii="Courier New" w:hAnsi="Courier New" w:cs="Courier New"/>
          <w:sz w:val="24"/>
          <w:szCs w:val="24"/>
        </w:rPr>
        <w:t>taataattatcattattacatctaccaattaataatcattttgatataatatccctactttctttagagaatctatactataaactcctgaaaactgattatgaaatatgctctagtt</w:t>
      </w:r>
    </w:p>
    <w:p w14:paraId="2C1D3A68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590</w:t>
      </w:r>
    </w:p>
    <w:p w14:paraId="78567A20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8634EF">
        <w:rPr>
          <w:rFonts w:ascii="Courier New" w:hAnsi="Courier New" w:cs="Courier New"/>
          <w:sz w:val="24"/>
          <w:szCs w:val="24"/>
        </w:rPr>
        <w:t>gttgttattgcgctaattgtggtttttttgaaggttatattttctagagcgattactgaatatagaaatcttaaacaataagccttttctgataatttaaatgtctatccatattgat</w:t>
      </w:r>
    </w:p>
    <w:p w14:paraId="28980F5E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789</w:t>
      </w:r>
    </w:p>
    <w:p w14:paraId="6C9258CB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8634EF">
        <w:rPr>
          <w:rFonts w:ascii="Courier New" w:hAnsi="Courier New" w:cs="Courier New"/>
          <w:sz w:val="24"/>
          <w:szCs w:val="24"/>
        </w:rPr>
        <w:t>tgataccttataactattttcttttttgacgaaaggtatctttttactgcaaaaccttgcattatagtttcgatcaactcttcacttggaggtcatgttaatgagtaaatacgcaact</w:t>
      </w:r>
    </w:p>
    <w:p w14:paraId="4565672C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586</w:t>
      </w:r>
    </w:p>
    <w:p w14:paraId="5E33CD89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8634EF">
        <w:rPr>
          <w:rFonts w:ascii="Courier New" w:hAnsi="Courier New" w:cs="Courier New"/>
          <w:sz w:val="24"/>
          <w:szCs w:val="24"/>
        </w:rPr>
        <w:t>agctaattatcggcgactgtataaaagcctgctatgagttacaaaaagaagaattcttaggacaaataaacctatcacttaatattaaaactatcgaaaaatgaaaaatcaccgcctc</w:t>
      </w:r>
    </w:p>
    <w:p w14:paraId="0460F6B6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426</w:t>
      </w:r>
    </w:p>
    <w:p w14:paraId="16E553D9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8634EF">
        <w:rPr>
          <w:rFonts w:ascii="Courier New" w:hAnsi="Courier New" w:cs="Courier New"/>
          <w:sz w:val="24"/>
          <w:szCs w:val="24"/>
        </w:rPr>
        <w:t>aaagaaaaattaagatttgtaactaataacgtttataatttattcgagagcgagcttcctatacctattttaagagttcgtgctagagatattgatacatatgatgattacatacgtg</w:t>
      </w:r>
    </w:p>
    <w:p w14:paraId="76CE7A5B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182</w:t>
      </w:r>
    </w:p>
    <w:p w14:paraId="6A38DCAF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8634EF">
        <w:rPr>
          <w:rFonts w:ascii="Courier New" w:hAnsi="Courier New" w:cs="Courier New"/>
          <w:sz w:val="24"/>
          <w:szCs w:val="24"/>
        </w:rPr>
        <w:t>gataaagtgcgcagactttttcaaagatccgaacttgagagtcaagaagtgaatattttgagaggttttttaacctcattagaaaatcaggataagtagtatgattatactaggtata</w:t>
      </w:r>
    </w:p>
    <w:p w14:paraId="22770782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574</w:t>
      </w:r>
    </w:p>
    <w:p w14:paraId="4B67C936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8634EF">
        <w:rPr>
          <w:rFonts w:ascii="Courier New" w:hAnsi="Courier New" w:cs="Courier New"/>
          <w:sz w:val="24"/>
          <w:szCs w:val="24"/>
        </w:rPr>
        <w:t>ttactgatgttatgcctaaatattctattggtatagtgattgatggtagtttagctaaagttcaacctgggttacgtgcttatctaaccaaatagttattatgaaaaccaagagttat</w:t>
      </w:r>
    </w:p>
    <w:p w14:paraId="679F054A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713</w:t>
      </w:r>
    </w:p>
    <w:p w14:paraId="5A9ADE91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8634EF">
        <w:rPr>
          <w:rFonts w:ascii="Courier New" w:hAnsi="Courier New" w:cs="Courier New"/>
          <w:sz w:val="24"/>
          <w:szCs w:val="24"/>
        </w:rPr>
        <w:t>tgttgttatggatattaaatcaagctcagatgaggctaaagaacttattgatgaattcaaaaaagttaaagctaccataaaagcccgttatttagtataaatgtctataagcaaatct</w:t>
      </w:r>
    </w:p>
    <w:p w14:paraId="02595618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887</w:t>
      </w:r>
    </w:p>
    <w:p w14:paraId="38487C09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8634EF">
        <w:rPr>
          <w:rFonts w:ascii="Courier New" w:hAnsi="Courier New" w:cs="Courier New"/>
          <w:sz w:val="24"/>
          <w:szCs w:val="24"/>
        </w:rPr>
        <w:t>cttgcggatatgagaagttatttataataaaatgcctcaaaattctaccacaaaatttaactaaaagcactcttagcgtctagactaatttaattgattaatgcaaaatacacagagc</w:t>
      </w:r>
    </w:p>
    <w:p w14:paraId="4FCB2A48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lastRenderedPageBreak/>
        <w:t>&gt;</w:t>
      </w:r>
      <w:r w:rsidRPr="00BE34E4">
        <w:rPr>
          <w:rFonts w:ascii="Courier New" w:hAnsi="Courier New" w:cs="Courier New"/>
          <w:sz w:val="24"/>
          <w:szCs w:val="24"/>
        </w:rPr>
        <w:t>FTL_1027</w:t>
      </w:r>
    </w:p>
    <w:p w14:paraId="4021E1CD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8634EF">
        <w:rPr>
          <w:rFonts w:ascii="Courier New" w:hAnsi="Courier New" w:cs="Courier New"/>
          <w:sz w:val="24"/>
          <w:szCs w:val="24"/>
        </w:rPr>
        <w:t>tgaagcttagttttataatatacaaactaacactgtattctaataaatataaaaaccatgtgttaggcatggtttttttgtatttaaagcaagggttttgatgtctatggattatcag</w:t>
      </w:r>
    </w:p>
    <w:p w14:paraId="6EE0408C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811</w:t>
      </w:r>
    </w:p>
    <w:p w14:paraId="2C193B37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D5548D">
        <w:rPr>
          <w:rFonts w:ascii="Courier New" w:hAnsi="Courier New" w:cs="Courier New"/>
          <w:sz w:val="24"/>
          <w:szCs w:val="24"/>
        </w:rPr>
        <w:t>ggttcaaatcctgcccccgctaccaaataggaattttttataaaggccctttaagggcctttttgctatctgaagggtatgcaaaatctaaggggtgaaaatgttgctagacgattta</w:t>
      </w:r>
    </w:p>
    <w:p w14:paraId="5F01664D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399</w:t>
      </w:r>
    </w:p>
    <w:p w14:paraId="53BE7016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D5548D">
        <w:rPr>
          <w:rFonts w:ascii="Courier New" w:hAnsi="Courier New" w:cs="Courier New"/>
          <w:sz w:val="24"/>
          <w:szCs w:val="24"/>
        </w:rPr>
        <w:t>gtatgtaaagcagataaattggcttatccaattcgtgaaaatataccagtaatgttggttgaagaagctaaaaaaatgactcttgaagaggtgaaaaaatatggctaatattcatatt</w:t>
      </w:r>
    </w:p>
    <w:p w14:paraId="4BDEED35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595</w:t>
      </w:r>
    </w:p>
    <w:p w14:paraId="423EF5B4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D5548D">
        <w:rPr>
          <w:rFonts w:ascii="Courier New" w:hAnsi="Courier New" w:cs="Courier New"/>
          <w:sz w:val="24"/>
          <w:szCs w:val="24"/>
        </w:rPr>
        <w:t>aaagctcaaaagatttataaaacttggttaacgtcgatgaaagatgatgcgtatattgaaatacttgaagatgatttaaaaacacctgaactttactaaaatgcaatataagacaaaa</w:t>
      </w:r>
    </w:p>
    <w:p w14:paraId="0464C001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181</w:t>
      </w:r>
    </w:p>
    <w:p w14:paraId="28269006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856761">
        <w:rPr>
          <w:rFonts w:ascii="Courier New" w:hAnsi="Courier New" w:cs="Courier New"/>
          <w:sz w:val="24"/>
          <w:szCs w:val="24"/>
        </w:rPr>
        <w:t>aagcaattagctttatatttgaaacaagataaaacgcagcagtattttcagcaagcagaaaattccgaagatttgtataatttaattattaatactagtaatgaataatctatttaat</w:t>
      </w:r>
    </w:p>
    <w:p w14:paraId="6A700FB7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077</w:t>
      </w:r>
    </w:p>
    <w:p w14:paraId="6817E201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856761">
        <w:rPr>
          <w:rFonts w:ascii="Courier New" w:hAnsi="Courier New" w:cs="Courier New"/>
          <w:sz w:val="24"/>
          <w:szCs w:val="24"/>
        </w:rPr>
        <w:t>gtaataatagctgattataaccccaaacagcagctaagcttcaatcaaatctctgtaagagaggatataataataaactcttgttttaaggaaaattctaatgtttagtggcatagtt</w:t>
      </w:r>
    </w:p>
    <w:p w14:paraId="77462A3C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791</w:t>
      </w:r>
    </w:p>
    <w:p w14:paraId="59CF32E3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856761">
        <w:rPr>
          <w:rFonts w:ascii="Courier New" w:hAnsi="Courier New" w:cs="Courier New"/>
          <w:sz w:val="24"/>
          <w:szCs w:val="24"/>
        </w:rPr>
        <w:t>gtttagaaatttcacctaaaagatgatagcatattatactatatgggtatagtaagaagatactataaagttaattcactaattcaaggagagtaagcaaatgaaatttgaattacca</w:t>
      </w:r>
    </w:p>
    <w:p w14:paraId="7CE0084D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179</w:t>
      </w:r>
    </w:p>
    <w:p w14:paraId="39AB6A02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856761">
        <w:rPr>
          <w:rFonts w:ascii="Courier New" w:hAnsi="Courier New" w:cs="Courier New"/>
          <w:sz w:val="24"/>
          <w:szCs w:val="24"/>
        </w:rPr>
        <w:t>tggtctagtattatattggctgacgaataacctaatcagtatttcacaacagtggattattacaagacactatcaagctactcataaaaaataaatatacatggataaatctctactt</w:t>
      </w:r>
    </w:p>
    <w:p w14:paraId="000EA845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741</w:t>
      </w:r>
    </w:p>
    <w:p w14:paraId="4D5A14DD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856761">
        <w:rPr>
          <w:rFonts w:ascii="Courier New" w:hAnsi="Courier New" w:cs="Courier New"/>
          <w:sz w:val="24"/>
          <w:szCs w:val="24"/>
        </w:rPr>
        <w:t>aaatatcagcatgataaacaaaaaagaaagctactttttgactgtatattactgctagatgatatgtttattagtttagtaaatattaaagaggcgtattatgatcttttttagagat</w:t>
      </w:r>
    </w:p>
    <w:p w14:paraId="13DF4C2A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389</w:t>
      </w:r>
    </w:p>
    <w:p w14:paraId="78799B41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856761">
        <w:rPr>
          <w:rFonts w:ascii="Courier New" w:hAnsi="Courier New" w:cs="Courier New"/>
          <w:sz w:val="24"/>
          <w:szCs w:val="24"/>
        </w:rPr>
        <w:t>attgtttaattaatcagactaacgaaatatttattgatgaagaagtaagacaaaaggcgcttatcccattaaataggatgataaatttctaggaaatagtatggctgatgtgatgttg</w:t>
      </w:r>
    </w:p>
    <w:p w14:paraId="6C460F10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159</w:t>
      </w:r>
    </w:p>
    <w:p w14:paraId="56BCBBCB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856761">
        <w:rPr>
          <w:rFonts w:ascii="Courier New" w:hAnsi="Courier New" w:cs="Courier New"/>
          <w:sz w:val="24"/>
          <w:szCs w:val="24"/>
        </w:rPr>
        <w:lastRenderedPageBreak/>
        <w:t>gtgaggattgcttttaaatctcaaactatatgtatacattcagatagtagtatagccttagagttagcacaagagttgtataaaaataaaggttaagcttatgctagatattttgtca</w:t>
      </w:r>
    </w:p>
    <w:p w14:paraId="217D32A4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715</w:t>
      </w:r>
    </w:p>
    <w:p w14:paraId="5B0C7386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856761">
        <w:rPr>
          <w:rFonts w:ascii="Courier New" w:hAnsi="Courier New" w:cs="Courier New"/>
          <w:sz w:val="24"/>
          <w:szCs w:val="24"/>
        </w:rPr>
        <w:t>atctagacttgcaagagcttggaactttgagattgttctaagatgcatacaaattcaaaatgcttaaacaaaaataatttaacaaaggagtaagattgttatgaacattcgtccatta</w:t>
      </w:r>
    </w:p>
    <w:p w14:paraId="07B8D37E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394</w:t>
      </w:r>
    </w:p>
    <w:p w14:paraId="58964D42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856761">
        <w:rPr>
          <w:rFonts w:ascii="Courier New" w:hAnsi="Courier New" w:cs="Courier New"/>
          <w:sz w:val="24"/>
          <w:szCs w:val="24"/>
        </w:rPr>
        <w:t>gatgtttcattagaggaaattgaaaacaatcttaggtcaggaaaatctttagcaaaaatcggtcgttaacaaacaatctataaataaatggtgggataatatggaagcacaaaaagaa</w:t>
      </w:r>
    </w:p>
    <w:p w14:paraId="191EB791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554</w:t>
      </w:r>
    </w:p>
    <w:p w14:paraId="4A75004E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9373B4">
        <w:rPr>
          <w:rFonts w:ascii="Courier New" w:hAnsi="Courier New" w:cs="Courier New"/>
          <w:sz w:val="24"/>
          <w:szCs w:val="24"/>
        </w:rPr>
        <w:t>caaagatctagttggtaaagcaaaagttgtttggatgagctgggataagatagataaaaaggttcgctgggatgaaattggtaaggtcttttaattaaaaatggttcctgaatattca</w:t>
      </w:r>
    </w:p>
    <w:p w14:paraId="059986E2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525</w:t>
      </w:r>
    </w:p>
    <w:p w14:paraId="6DD837B5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9373B4">
        <w:rPr>
          <w:rFonts w:ascii="Courier New" w:hAnsi="Courier New" w:cs="Courier New"/>
          <w:sz w:val="24"/>
          <w:szCs w:val="24"/>
        </w:rPr>
        <w:t>ttatattctgaagtggtttcactacgtcaaaatagtgaggtgcttgaaagcttagctcgtgagaatatgggcctaatcaagcaaggagaggctttttatagtgtcaaataaatacgta</w:t>
      </w:r>
    </w:p>
    <w:p w14:paraId="1ADE1005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372</w:t>
      </w:r>
    </w:p>
    <w:p w14:paraId="54194DA2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9373B4">
        <w:rPr>
          <w:rFonts w:ascii="Courier New" w:hAnsi="Courier New" w:cs="Courier New"/>
          <w:sz w:val="24"/>
          <w:szCs w:val="24"/>
        </w:rPr>
        <w:t>gacgtgttcaacaatcatagtactgagtattataaggatttttaaatttatattaggagctctacctattgctttagctggctgcggtagggaagataagatggagtttgaggtggcg</w:t>
      </w:r>
    </w:p>
    <w:p w14:paraId="69C41412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776</w:t>
      </w:r>
    </w:p>
    <w:p w14:paraId="2242D6AD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9373B4">
        <w:rPr>
          <w:rFonts w:ascii="Courier New" w:hAnsi="Courier New" w:cs="Courier New"/>
          <w:sz w:val="24"/>
          <w:szCs w:val="24"/>
        </w:rPr>
        <w:t>aagataacaattactaaaatcttaacgatctaaggcacatagctggatctagattttaagttgattaatagacaatatgattatgttttggaggttatatatgaataagatactcgga</w:t>
      </w:r>
    </w:p>
    <w:p w14:paraId="7932600B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732</w:t>
      </w:r>
    </w:p>
    <w:p w14:paraId="1C9B84DA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9373B4">
        <w:rPr>
          <w:rFonts w:ascii="Courier New" w:hAnsi="Courier New" w:cs="Courier New"/>
          <w:sz w:val="24"/>
          <w:szCs w:val="24"/>
        </w:rPr>
        <w:t>ttcatacatcctaaatccgatgtttatctatctgataaatatccaagagctgagatatttcttaacgagagactaaaggaattaggtctaaaataattctatgacgcaacaacaagtt</w:t>
      </w:r>
    </w:p>
    <w:p w14:paraId="1544669B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663</w:t>
      </w:r>
    </w:p>
    <w:p w14:paraId="7C20FFC1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9373B4">
        <w:rPr>
          <w:rFonts w:ascii="Courier New" w:hAnsi="Courier New" w:cs="Courier New"/>
          <w:sz w:val="24"/>
          <w:szCs w:val="24"/>
        </w:rPr>
        <w:t>ttcaaaaatagtgcaataatacttccctttatggcaaaaagtgattaatatttaaaagtgtgataaaactgcactttatataaaatgaaggagcttgaaaatgattagaaaaagtatt</w:t>
      </w:r>
    </w:p>
    <w:p w14:paraId="190078D7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136</w:t>
      </w:r>
    </w:p>
    <w:p w14:paraId="42288EF8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9373B4">
        <w:rPr>
          <w:rFonts w:ascii="Courier New" w:hAnsi="Courier New" w:cs="Courier New"/>
          <w:sz w:val="24"/>
          <w:szCs w:val="24"/>
        </w:rPr>
        <w:t>taattttcaaaaaaatctaagtattaatagctgatttcttatatttaaccagttcgataagctactttctgtggctttttttatataccaaggagaaaatatgcaaattcatataatt</w:t>
      </w:r>
    </w:p>
    <w:p w14:paraId="2901A925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144</w:t>
      </w:r>
    </w:p>
    <w:p w14:paraId="51F45452" w14:textId="326061C8" w:rsidR="00921357" w:rsidRPr="0013134A" w:rsidRDefault="0013134A">
      <w:pPr>
        <w:rPr>
          <w:rFonts w:ascii="Courier New" w:hAnsi="Courier New" w:cs="Courier New"/>
          <w:sz w:val="24"/>
          <w:szCs w:val="24"/>
        </w:rPr>
      </w:pPr>
      <w:r w:rsidRPr="009373B4">
        <w:rPr>
          <w:rFonts w:ascii="Courier New" w:hAnsi="Courier New" w:cs="Courier New"/>
          <w:sz w:val="24"/>
          <w:szCs w:val="24"/>
        </w:rPr>
        <w:t>gctgttagtataagttatttatatttatttttgtattactaatttgataatatttttgttaaaatttagctattgaatagttgctagattttaaaatacgatgaaaaaagagcaaaaa</w:t>
      </w:r>
    </w:p>
    <w:sectPr w:rsidR="00921357" w:rsidRPr="001313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3NjQ2AAJTY0sjIyUdpeDU4uLM/DyQAqNaAJn/FxUsAAAA"/>
  </w:docVars>
  <w:rsids>
    <w:rsidRoot w:val="0013134A"/>
    <w:rsid w:val="0013134A"/>
    <w:rsid w:val="002B4901"/>
    <w:rsid w:val="00921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474931"/>
  <w15:chartTrackingRefBased/>
  <w15:docId w15:val="{918AA984-F700-4B28-B120-F4D50622F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134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617</Words>
  <Characters>9219</Characters>
  <Application>Microsoft Office Word</Application>
  <DocSecurity>0</DocSecurity>
  <Lines>76</Lines>
  <Paragraphs>21</Paragraphs>
  <ScaleCrop>false</ScaleCrop>
  <Company/>
  <LinksUpToDate>false</LinksUpToDate>
  <CharactersWithSpaces>10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2</cp:revision>
  <dcterms:created xsi:type="dcterms:W3CDTF">2022-04-29T18:41:00Z</dcterms:created>
  <dcterms:modified xsi:type="dcterms:W3CDTF">2022-04-29T18:43:00Z</dcterms:modified>
</cp:coreProperties>
</file>